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134FB" w14:textId="0CD04B70" w:rsidR="00FF5316" w:rsidRPr="00E134CE" w:rsidRDefault="0039676E" w:rsidP="00FF531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B940AE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48D3765" wp14:editId="3892E1CD">
                <wp:simplePos x="0" y="0"/>
                <wp:positionH relativeFrom="margin">
                  <wp:align>right</wp:align>
                </wp:positionH>
                <wp:positionV relativeFrom="paragraph">
                  <wp:posOffset>-100965</wp:posOffset>
                </wp:positionV>
                <wp:extent cx="884555" cy="1247775"/>
                <wp:effectExtent l="0" t="0" r="10795" b="28575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4555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BB019" w14:textId="77777777" w:rsidR="00B940AE" w:rsidRDefault="00B940AE"/>
                          <w:p w14:paraId="486F9F06" w14:textId="77777777" w:rsidR="00B940AE" w:rsidRPr="0039676E" w:rsidRDefault="00B940AE" w:rsidP="0039676E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39676E">
                              <w:rPr>
                                <w:b/>
                              </w:rPr>
                              <w:t>Foto 3x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667152CF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18.45pt;margin-top:-7.95pt;width:69.65pt;height:98.25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">
                <v:textbox>
                  <w:txbxContent>
                    <w:p w:rsidR="00B940AE" w:rsidRDefault="00B940AE"/>
                    <w:p w:rsidR="00B940AE" w:rsidRPr="0039676E" w:rsidRDefault="00B940AE" w:rsidP="0039676E">
                      <w:pPr>
                        <w:jc w:val="center"/>
                        <w:rPr>
                          <w:b/>
                        </w:rPr>
                      </w:pPr>
                      <w:r w:rsidRPr="0039676E">
                        <w:rPr>
                          <w:b/>
                        </w:rPr>
                        <w:t>Foto 3x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EAC0DC" w14:textId="77777777" w:rsidR="00C649EA" w:rsidRPr="008666B4" w:rsidRDefault="00C649EA" w:rsidP="00C649EA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Times New Roman" w:hAnsi="Times New Roman" w:cs="Times New Roman"/>
          <w:b/>
          <w:color w:val="0000FF"/>
        </w:rPr>
      </w:pPr>
      <w:r w:rsidRPr="008666B4">
        <w:rPr>
          <w:rFonts w:ascii="Times New Roman" w:hAnsi="Times New Roman" w:cs="Times New Roman"/>
          <w:noProof/>
        </w:rPr>
        <w:drawing>
          <wp:inline distT="0" distB="0" distL="0" distR="0" wp14:anchorId="7044F207" wp14:editId="2005EFC7">
            <wp:extent cx="781050" cy="779759"/>
            <wp:effectExtent l="0" t="0" r="0" b="1905"/>
            <wp:docPr id="3" name="Imagem 3" descr="Uma imagem contendo desenho, placar, jan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ntendo desenho, placar, jan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85" cy="783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5821A" w14:textId="77777777" w:rsidR="00C649EA" w:rsidRPr="008666B4" w:rsidRDefault="00C649EA" w:rsidP="00C649E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666B4">
        <w:rPr>
          <w:rFonts w:ascii="Times New Roman" w:hAnsi="Times New Roman" w:cs="Times New Roman"/>
        </w:rPr>
        <w:t>Universidade Federal de Rondonópolis</w:t>
      </w:r>
    </w:p>
    <w:p w14:paraId="628CF28A" w14:textId="77777777" w:rsidR="00C649EA" w:rsidRPr="008666B4" w:rsidRDefault="00C649EA" w:rsidP="00C649E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666B4">
        <w:rPr>
          <w:rFonts w:ascii="Times New Roman" w:hAnsi="Times New Roman" w:cs="Times New Roman"/>
        </w:rPr>
        <w:t>Instituto de Ciências Agrárias e Tecnológicas</w:t>
      </w:r>
    </w:p>
    <w:p w14:paraId="544182D4" w14:textId="77777777" w:rsidR="00C649EA" w:rsidRPr="008666B4" w:rsidRDefault="00C649EA" w:rsidP="00C649EA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666B4">
        <w:rPr>
          <w:rFonts w:ascii="Times New Roman" w:hAnsi="Times New Roman" w:cs="Times New Roman"/>
        </w:rPr>
        <w:t>Programa de Pós-graduação em Zootecnia - PPGZoo</w:t>
      </w:r>
    </w:p>
    <w:p w14:paraId="65F082B7" w14:textId="77777777" w:rsidR="00D55943" w:rsidRDefault="00D55943" w:rsidP="00FF5316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56D3A495" w14:textId="77777777" w:rsidR="00CD670E" w:rsidRDefault="00CD670E">
      <w:pPr>
        <w:spacing w:after="0" w:line="240" w:lineRule="auto"/>
        <w:jc w:val="center"/>
        <w:rPr>
          <w:rFonts w:cs="Tahoma"/>
          <w:b/>
          <w:sz w:val="22"/>
          <w:szCs w:val="22"/>
        </w:rPr>
      </w:pPr>
    </w:p>
    <w:p w14:paraId="105DDCDF" w14:textId="77777777" w:rsidR="00CD670E" w:rsidRDefault="00BC5D2F">
      <w:pPr>
        <w:spacing w:line="240" w:lineRule="auto"/>
        <w:jc w:val="center"/>
        <w:rPr>
          <w:rFonts w:cs="Tahoma"/>
          <w:b/>
          <w:sz w:val="22"/>
          <w:szCs w:val="22"/>
        </w:rPr>
      </w:pPr>
      <w:r>
        <w:rPr>
          <w:rFonts w:cs="Tahoma"/>
          <w:b/>
          <w:sz w:val="22"/>
          <w:szCs w:val="22"/>
        </w:rPr>
        <w:t xml:space="preserve">ANEXO </w:t>
      </w:r>
      <w:r w:rsidR="004C521E">
        <w:rPr>
          <w:rFonts w:cs="Tahoma"/>
          <w:b/>
          <w:sz w:val="22"/>
          <w:szCs w:val="22"/>
        </w:rPr>
        <w:t>1</w:t>
      </w:r>
      <w:r>
        <w:rPr>
          <w:rFonts w:cs="Tahoma"/>
          <w:b/>
          <w:sz w:val="22"/>
          <w:szCs w:val="22"/>
        </w:rPr>
        <w:t xml:space="preserve"> -  FICHA DE INSCRIÇÃO SELEÇÃO PROGRAMA DE PÓS-GRADUAÇÃO EM ZOOTECNIA</w:t>
      </w:r>
      <w:r w:rsidR="00FF5316">
        <w:rPr>
          <w:rFonts w:cs="Tahoma"/>
          <w:b/>
          <w:sz w:val="22"/>
          <w:szCs w:val="22"/>
        </w:rPr>
        <w:t xml:space="preserve"> (PPGZoo)</w:t>
      </w:r>
      <w:r>
        <w:rPr>
          <w:rFonts w:cs="Tahoma"/>
          <w:b/>
          <w:sz w:val="22"/>
          <w:szCs w:val="22"/>
        </w:rPr>
        <w:t xml:space="preserve">  </w:t>
      </w:r>
    </w:p>
    <w:p w14:paraId="7BEF0A56" w14:textId="77777777" w:rsidR="00DC02D0" w:rsidRDefault="00DC02D0">
      <w:pPr>
        <w:spacing w:line="240" w:lineRule="auto"/>
        <w:jc w:val="center"/>
        <w:rPr>
          <w:rFonts w:cs="Tahoma"/>
          <w:b/>
          <w:sz w:val="22"/>
          <w:szCs w:val="22"/>
        </w:rPr>
      </w:pPr>
    </w:p>
    <w:tbl>
      <w:tblPr>
        <w:tblW w:w="9704" w:type="dxa"/>
        <w:tblInd w:w="-575" w:type="dxa"/>
        <w:tblLayout w:type="fixed"/>
        <w:tblLook w:val="04A0" w:firstRow="1" w:lastRow="0" w:firstColumn="1" w:lastColumn="0" w:noHBand="0" w:noVBand="1"/>
      </w:tblPr>
      <w:tblGrid>
        <w:gridCol w:w="2164"/>
        <w:gridCol w:w="12"/>
        <w:gridCol w:w="3012"/>
        <w:gridCol w:w="29"/>
        <w:gridCol w:w="1881"/>
        <w:gridCol w:w="200"/>
        <w:gridCol w:w="2349"/>
        <w:gridCol w:w="57"/>
      </w:tblGrid>
      <w:tr w:rsidR="00CD670E" w14:paraId="06F83E3E" w14:textId="77777777" w:rsidTr="00751BA7">
        <w:trPr>
          <w:gridAfter w:val="1"/>
          <w:wAfter w:w="55" w:type="dxa"/>
          <w:trHeight w:val="398"/>
        </w:trPr>
        <w:tc>
          <w:tcPr>
            <w:tcW w:w="9649" w:type="dxa"/>
            <w:gridSpan w:val="7"/>
          </w:tcPr>
          <w:p w14:paraId="1C6C6F58" w14:textId="77777777" w:rsidR="00CD670E" w:rsidRDefault="00BC5D2F">
            <w:pPr>
              <w:spacing w:line="240" w:lineRule="auto"/>
              <w:ind w:right="-108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DADOS PESSOAIS</w:t>
            </w:r>
          </w:p>
        </w:tc>
      </w:tr>
      <w:tr w:rsidR="00CD670E" w14:paraId="7285F0FD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7C7877A2" w14:textId="77777777" w:rsidR="00CD670E" w:rsidRDefault="00BC5D2F">
            <w:pPr>
              <w:spacing w:line="240" w:lineRule="auto"/>
              <w:ind w:right="-108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Nome:</w:t>
            </w:r>
          </w:p>
        </w:tc>
        <w:tc>
          <w:tcPr>
            <w:tcW w:w="7483" w:type="dxa"/>
            <w:gridSpan w:val="6"/>
            <w:vAlign w:val="bottom"/>
          </w:tcPr>
          <w:p w14:paraId="34927B03" w14:textId="77777777" w:rsidR="00CD670E" w:rsidRPr="0039676E" w:rsidRDefault="00BC5D2F">
            <w:pPr>
              <w:spacing w:line="240" w:lineRule="auto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2B4159A5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177AFE04" w14:textId="77777777" w:rsidR="00CD670E" w:rsidRDefault="00CD670E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</w:p>
        </w:tc>
        <w:tc>
          <w:tcPr>
            <w:tcW w:w="7483" w:type="dxa"/>
            <w:gridSpan w:val="6"/>
            <w:vAlign w:val="bottom"/>
          </w:tcPr>
          <w:p w14:paraId="646FACB4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106A6BF1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0518EA22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Filiação:</w:t>
            </w:r>
          </w:p>
        </w:tc>
        <w:tc>
          <w:tcPr>
            <w:tcW w:w="7483" w:type="dxa"/>
            <w:gridSpan w:val="6"/>
            <w:vAlign w:val="bottom"/>
          </w:tcPr>
          <w:p w14:paraId="27DAD001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777F0A79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5DBBAB28" w14:textId="77777777" w:rsidR="00CD670E" w:rsidRDefault="00CD670E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</w:p>
        </w:tc>
        <w:tc>
          <w:tcPr>
            <w:tcW w:w="7483" w:type="dxa"/>
            <w:gridSpan w:val="6"/>
            <w:vAlign w:val="bottom"/>
          </w:tcPr>
          <w:p w14:paraId="03A1F6A0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0C792F30" w14:textId="77777777" w:rsidTr="00751BA7">
        <w:trPr>
          <w:gridAfter w:val="1"/>
          <w:wAfter w:w="57" w:type="dxa"/>
          <w:trHeight w:val="323"/>
        </w:trPr>
        <w:tc>
          <w:tcPr>
            <w:tcW w:w="2165" w:type="dxa"/>
            <w:vAlign w:val="bottom"/>
          </w:tcPr>
          <w:p w14:paraId="5FC1C68E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Estado Civil:</w:t>
            </w:r>
          </w:p>
        </w:tc>
        <w:tc>
          <w:tcPr>
            <w:tcW w:w="3025" w:type="dxa"/>
            <w:gridSpan w:val="2"/>
            <w:vAlign w:val="bottom"/>
          </w:tcPr>
          <w:p w14:paraId="27EB2681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</w:p>
        </w:tc>
        <w:tc>
          <w:tcPr>
            <w:tcW w:w="1910" w:type="dxa"/>
            <w:gridSpan w:val="2"/>
            <w:vAlign w:val="bottom"/>
          </w:tcPr>
          <w:p w14:paraId="0330F271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Data de Nascimento:</w:t>
            </w:r>
          </w:p>
        </w:tc>
        <w:tc>
          <w:tcPr>
            <w:tcW w:w="2547" w:type="dxa"/>
            <w:gridSpan w:val="2"/>
            <w:vAlign w:val="bottom"/>
          </w:tcPr>
          <w:p w14:paraId="07D188C9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/_____/________</w:t>
            </w:r>
          </w:p>
        </w:tc>
      </w:tr>
      <w:tr w:rsidR="00CD670E" w14:paraId="339078AC" w14:textId="77777777" w:rsidTr="00751BA7">
        <w:trPr>
          <w:gridAfter w:val="1"/>
          <w:wAfter w:w="56" w:type="dxa"/>
          <w:trHeight w:val="323"/>
        </w:trPr>
        <w:tc>
          <w:tcPr>
            <w:tcW w:w="2165" w:type="dxa"/>
            <w:vAlign w:val="bottom"/>
          </w:tcPr>
          <w:p w14:paraId="2013F655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Local de Nascimento:</w:t>
            </w:r>
          </w:p>
        </w:tc>
        <w:tc>
          <w:tcPr>
            <w:tcW w:w="7483" w:type="dxa"/>
            <w:gridSpan w:val="6"/>
            <w:vAlign w:val="bottom"/>
          </w:tcPr>
          <w:p w14:paraId="38DDE46A" w14:textId="77777777" w:rsidR="00CD670E" w:rsidRDefault="00BC5D2F">
            <w:pPr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</w:t>
            </w:r>
          </w:p>
        </w:tc>
      </w:tr>
      <w:tr w:rsidR="00CD670E" w14:paraId="5BED9543" w14:textId="77777777" w:rsidTr="00751BA7">
        <w:trPr>
          <w:trHeight w:val="234"/>
        </w:trPr>
        <w:tc>
          <w:tcPr>
            <w:tcW w:w="9704" w:type="dxa"/>
            <w:gridSpan w:val="8"/>
          </w:tcPr>
          <w:p w14:paraId="487220DF" w14:textId="77777777" w:rsidR="00FF5316" w:rsidRDefault="00FF5316">
            <w:pPr>
              <w:ind w:right="144"/>
              <w:rPr>
                <w:rFonts w:cs="Tahoma"/>
                <w:b/>
                <w:sz w:val="20"/>
                <w:szCs w:val="20"/>
              </w:rPr>
            </w:pPr>
          </w:p>
          <w:p w14:paraId="5D63E24D" w14:textId="77777777" w:rsidR="00CD670E" w:rsidRDefault="00BC5D2F">
            <w:pPr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DOCUMENTOS</w:t>
            </w:r>
          </w:p>
        </w:tc>
      </w:tr>
      <w:tr w:rsidR="00CD670E" w14:paraId="3905FC49" w14:textId="77777777" w:rsidTr="00751BA7">
        <w:trPr>
          <w:trHeight w:val="394"/>
        </w:trPr>
        <w:tc>
          <w:tcPr>
            <w:tcW w:w="2177" w:type="dxa"/>
            <w:gridSpan w:val="2"/>
            <w:vAlign w:val="bottom"/>
          </w:tcPr>
          <w:p w14:paraId="44841DC1" w14:textId="77777777" w:rsidR="00CD670E" w:rsidRDefault="00BC5D2F">
            <w:pPr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R.G:</w:t>
            </w:r>
          </w:p>
        </w:tc>
        <w:tc>
          <w:tcPr>
            <w:tcW w:w="3042" w:type="dxa"/>
            <w:gridSpan w:val="2"/>
            <w:vAlign w:val="bottom"/>
          </w:tcPr>
          <w:p w14:paraId="1B765CF7" w14:textId="77777777" w:rsidR="00CD670E" w:rsidRDefault="00BC5D2F">
            <w:pPr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</w:p>
        </w:tc>
        <w:tc>
          <w:tcPr>
            <w:tcW w:w="2081" w:type="dxa"/>
            <w:gridSpan w:val="2"/>
            <w:vAlign w:val="bottom"/>
          </w:tcPr>
          <w:p w14:paraId="26D94021" w14:textId="77777777" w:rsidR="00CD670E" w:rsidRDefault="00BC5D2F">
            <w:pPr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Órgão Emissor-UF:</w:t>
            </w:r>
          </w:p>
        </w:tc>
        <w:tc>
          <w:tcPr>
            <w:tcW w:w="2402" w:type="dxa"/>
            <w:gridSpan w:val="2"/>
            <w:vAlign w:val="bottom"/>
          </w:tcPr>
          <w:p w14:paraId="777E0801" w14:textId="77777777" w:rsidR="00CD670E" w:rsidRDefault="00BC5D2F">
            <w:pPr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</w:t>
            </w:r>
          </w:p>
        </w:tc>
      </w:tr>
      <w:tr w:rsidR="00CD670E" w14:paraId="45B9C4D9" w14:textId="77777777" w:rsidTr="00751BA7">
        <w:trPr>
          <w:trHeight w:val="394"/>
        </w:trPr>
        <w:tc>
          <w:tcPr>
            <w:tcW w:w="2177" w:type="dxa"/>
            <w:gridSpan w:val="2"/>
            <w:vAlign w:val="bottom"/>
          </w:tcPr>
          <w:p w14:paraId="35AC41FB" w14:textId="77777777" w:rsidR="00CD670E" w:rsidRDefault="00BC5D2F">
            <w:pPr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CPF:</w:t>
            </w:r>
          </w:p>
        </w:tc>
        <w:tc>
          <w:tcPr>
            <w:tcW w:w="7526" w:type="dxa"/>
            <w:gridSpan w:val="6"/>
            <w:vAlign w:val="bottom"/>
          </w:tcPr>
          <w:p w14:paraId="2C6BFC46" w14:textId="77777777" w:rsidR="00CD670E" w:rsidRDefault="00BC5D2F">
            <w:pPr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  <w:r w:rsidR="00B00A44">
              <w:rPr>
                <w:rFonts w:cs="Tahoma"/>
                <w:sz w:val="20"/>
                <w:szCs w:val="20"/>
              </w:rPr>
              <w:t xml:space="preserve">  </w:t>
            </w:r>
          </w:p>
        </w:tc>
      </w:tr>
    </w:tbl>
    <w:p w14:paraId="02C19440" w14:textId="77777777" w:rsidR="00CD670E" w:rsidRPr="00B940AE" w:rsidRDefault="00B00A44" w:rsidP="00B00A44">
      <w:pPr>
        <w:ind w:hanging="450"/>
        <w:rPr>
          <w:rFonts w:asciiTheme="minorHAnsi" w:hAnsiTheme="minorHAnsi" w:cstheme="minorHAnsi"/>
          <w:sz w:val="20"/>
          <w:szCs w:val="20"/>
        </w:rPr>
      </w:pPr>
      <w:r w:rsidRPr="00B940AE">
        <w:rPr>
          <w:rFonts w:asciiTheme="minorHAnsi" w:hAnsiTheme="minorHAnsi" w:cstheme="minorHAnsi"/>
          <w:sz w:val="20"/>
          <w:szCs w:val="20"/>
        </w:rPr>
        <w:t>N</w:t>
      </w:r>
      <w:r w:rsidRPr="00B940AE">
        <w:rPr>
          <w:rFonts w:asciiTheme="minorHAnsi" w:hAnsiTheme="minorHAnsi" w:cstheme="minorHAnsi"/>
          <w:sz w:val="20"/>
          <w:szCs w:val="20"/>
          <w:vertAlign w:val="superscript"/>
        </w:rPr>
        <w:t>o</w:t>
      </w:r>
      <w:r w:rsidRPr="00B940AE">
        <w:rPr>
          <w:rFonts w:asciiTheme="minorHAnsi" w:hAnsiTheme="minorHAnsi" w:cstheme="minorHAnsi"/>
          <w:sz w:val="20"/>
          <w:szCs w:val="20"/>
        </w:rPr>
        <w:t>. Passaporte (só p/ estrangeiro): ______________________</w:t>
      </w:r>
    </w:p>
    <w:p w14:paraId="5760FF70" w14:textId="77777777" w:rsidR="00B00A44" w:rsidRPr="00B00A44" w:rsidRDefault="00B00A44" w:rsidP="00B00A44">
      <w:pPr>
        <w:ind w:hanging="450"/>
        <w:rPr>
          <w:rFonts w:ascii="Arial" w:hAnsi="Arial"/>
          <w:sz w:val="18"/>
        </w:rPr>
      </w:pPr>
    </w:p>
    <w:tbl>
      <w:tblPr>
        <w:tblW w:w="10887" w:type="dxa"/>
        <w:tblInd w:w="-543" w:type="dxa"/>
        <w:tblLayout w:type="fixed"/>
        <w:tblLook w:val="04A0" w:firstRow="1" w:lastRow="0" w:firstColumn="1" w:lastColumn="0" w:noHBand="0" w:noVBand="1"/>
      </w:tblPr>
      <w:tblGrid>
        <w:gridCol w:w="2448"/>
        <w:gridCol w:w="3399"/>
        <w:gridCol w:w="1980"/>
        <w:gridCol w:w="3060"/>
      </w:tblGrid>
      <w:tr w:rsidR="00CD670E" w14:paraId="57922438" w14:textId="77777777" w:rsidTr="00FF5316">
        <w:tc>
          <w:tcPr>
            <w:tcW w:w="10887" w:type="dxa"/>
            <w:gridSpan w:val="4"/>
          </w:tcPr>
          <w:p w14:paraId="3F3461A1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ENDEREÇO</w:t>
            </w:r>
          </w:p>
        </w:tc>
      </w:tr>
      <w:tr w:rsidR="00CD670E" w14:paraId="087A0C8A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1C84642B" w14:textId="77777777" w:rsidR="00CD670E" w:rsidRDefault="00BC5D2F">
            <w:pPr>
              <w:spacing w:line="240" w:lineRule="auto"/>
              <w:ind w:right="-108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Endereço Completo:</w:t>
            </w:r>
          </w:p>
        </w:tc>
        <w:tc>
          <w:tcPr>
            <w:tcW w:w="8439" w:type="dxa"/>
            <w:gridSpan w:val="3"/>
            <w:vAlign w:val="bottom"/>
          </w:tcPr>
          <w:p w14:paraId="1E0387B6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1B074811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4D3FBF2E" w14:textId="77777777" w:rsidR="00CD670E" w:rsidRDefault="00CD670E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</w:p>
        </w:tc>
        <w:tc>
          <w:tcPr>
            <w:tcW w:w="8439" w:type="dxa"/>
            <w:gridSpan w:val="3"/>
            <w:vAlign w:val="bottom"/>
          </w:tcPr>
          <w:p w14:paraId="219638A1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____</w:t>
            </w:r>
          </w:p>
        </w:tc>
      </w:tr>
      <w:tr w:rsidR="00CD670E" w14:paraId="4FB01CBB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016463E9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Bairro:</w:t>
            </w:r>
          </w:p>
        </w:tc>
        <w:tc>
          <w:tcPr>
            <w:tcW w:w="3399" w:type="dxa"/>
            <w:vAlign w:val="bottom"/>
          </w:tcPr>
          <w:p w14:paraId="035989CF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</w:p>
        </w:tc>
        <w:tc>
          <w:tcPr>
            <w:tcW w:w="1980" w:type="dxa"/>
            <w:vAlign w:val="bottom"/>
          </w:tcPr>
          <w:p w14:paraId="1D088B77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CEP:</w:t>
            </w:r>
          </w:p>
        </w:tc>
        <w:tc>
          <w:tcPr>
            <w:tcW w:w="3060" w:type="dxa"/>
            <w:vAlign w:val="bottom"/>
          </w:tcPr>
          <w:p w14:paraId="6BDB1B38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</w:t>
            </w:r>
          </w:p>
        </w:tc>
      </w:tr>
      <w:tr w:rsidR="00CD670E" w14:paraId="0ACD2BA9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324B0B06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Cidade:</w:t>
            </w:r>
          </w:p>
        </w:tc>
        <w:tc>
          <w:tcPr>
            <w:tcW w:w="3399" w:type="dxa"/>
            <w:vAlign w:val="bottom"/>
          </w:tcPr>
          <w:p w14:paraId="03F2BDE6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</w:t>
            </w:r>
          </w:p>
        </w:tc>
        <w:tc>
          <w:tcPr>
            <w:tcW w:w="1980" w:type="dxa"/>
            <w:vAlign w:val="bottom"/>
          </w:tcPr>
          <w:p w14:paraId="126BD66E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Estado:</w:t>
            </w:r>
          </w:p>
        </w:tc>
        <w:tc>
          <w:tcPr>
            <w:tcW w:w="3060" w:type="dxa"/>
            <w:vAlign w:val="bottom"/>
          </w:tcPr>
          <w:p w14:paraId="4E0E0470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</w:t>
            </w:r>
          </w:p>
        </w:tc>
      </w:tr>
      <w:tr w:rsidR="00CD670E" w14:paraId="3F73117E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7C10A63E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Tel.  Residencial: </w:t>
            </w:r>
          </w:p>
        </w:tc>
        <w:tc>
          <w:tcPr>
            <w:tcW w:w="3399" w:type="dxa"/>
            <w:vAlign w:val="bottom"/>
          </w:tcPr>
          <w:p w14:paraId="25C68D0A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  ) ______ - ______________</w:t>
            </w:r>
          </w:p>
        </w:tc>
        <w:tc>
          <w:tcPr>
            <w:tcW w:w="1980" w:type="dxa"/>
            <w:vAlign w:val="bottom"/>
          </w:tcPr>
          <w:p w14:paraId="4D1D7D7E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Tel. Comercial:</w:t>
            </w:r>
          </w:p>
        </w:tc>
        <w:tc>
          <w:tcPr>
            <w:tcW w:w="3060" w:type="dxa"/>
            <w:vAlign w:val="bottom"/>
          </w:tcPr>
          <w:p w14:paraId="7F6421D6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  ) ______ - __________</w:t>
            </w:r>
          </w:p>
        </w:tc>
      </w:tr>
      <w:tr w:rsidR="00CD670E" w14:paraId="588C3D61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3C72E744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Tel.  Celular:</w:t>
            </w:r>
          </w:p>
        </w:tc>
        <w:tc>
          <w:tcPr>
            <w:tcW w:w="3399" w:type="dxa"/>
            <w:vAlign w:val="bottom"/>
          </w:tcPr>
          <w:p w14:paraId="1F1EE30A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  ) ______ - ______________</w:t>
            </w:r>
          </w:p>
        </w:tc>
        <w:tc>
          <w:tcPr>
            <w:tcW w:w="1980" w:type="dxa"/>
            <w:vAlign w:val="bottom"/>
          </w:tcPr>
          <w:p w14:paraId="7EF8A71C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E-mail:</w:t>
            </w:r>
          </w:p>
        </w:tc>
        <w:tc>
          <w:tcPr>
            <w:tcW w:w="3060" w:type="dxa"/>
            <w:vAlign w:val="bottom"/>
          </w:tcPr>
          <w:p w14:paraId="242FCB05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</w:t>
            </w:r>
          </w:p>
        </w:tc>
      </w:tr>
    </w:tbl>
    <w:p w14:paraId="171BA5C8" w14:textId="77777777" w:rsidR="00CD670E" w:rsidRDefault="00CD670E">
      <w:pPr>
        <w:spacing w:line="240" w:lineRule="auto"/>
        <w:rPr>
          <w:rFonts w:cs="Tahoma"/>
          <w:sz w:val="20"/>
          <w:szCs w:val="20"/>
        </w:rPr>
      </w:pPr>
    </w:p>
    <w:p w14:paraId="1AB3A095" w14:textId="77777777" w:rsidR="0065682F" w:rsidRDefault="0065682F">
      <w:pPr>
        <w:spacing w:line="240" w:lineRule="auto"/>
        <w:rPr>
          <w:rFonts w:cs="Tahoma"/>
          <w:sz w:val="20"/>
          <w:szCs w:val="20"/>
        </w:rPr>
      </w:pPr>
    </w:p>
    <w:p w14:paraId="78242D12" w14:textId="77777777" w:rsidR="0065682F" w:rsidRDefault="0065682F">
      <w:pPr>
        <w:spacing w:line="240" w:lineRule="auto"/>
        <w:rPr>
          <w:rFonts w:cs="Tahoma"/>
          <w:sz w:val="20"/>
          <w:szCs w:val="20"/>
        </w:rPr>
      </w:pPr>
    </w:p>
    <w:tbl>
      <w:tblPr>
        <w:tblW w:w="10908" w:type="dxa"/>
        <w:tblInd w:w="-575" w:type="dxa"/>
        <w:tblLayout w:type="fixed"/>
        <w:tblLook w:val="04A0" w:firstRow="1" w:lastRow="0" w:firstColumn="1" w:lastColumn="0" w:noHBand="0" w:noVBand="1"/>
      </w:tblPr>
      <w:tblGrid>
        <w:gridCol w:w="2448"/>
        <w:gridCol w:w="720"/>
        <w:gridCol w:w="7740"/>
      </w:tblGrid>
      <w:tr w:rsidR="00CD670E" w14:paraId="4759D84D" w14:textId="77777777" w:rsidTr="00FF5316">
        <w:tc>
          <w:tcPr>
            <w:tcW w:w="10908" w:type="dxa"/>
            <w:gridSpan w:val="3"/>
          </w:tcPr>
          <w:p w14:paraId="612E46AA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lastRenderedPageBreak/>
              <w:t>FORMAÇÃO ACADÊMICA</w:t>
            </w:r>
          </w:p>
        </w:tc>
      </w:tr>
      <w:tr w:rsidR="00CD670E" w14:paraId="7E9B7906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5CCBD511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Curso de Graduação: </w:t>
            </w:r>
          </w:p>
        </w:tc>
        <w:tc>
          <w:tcPr>
            <w:tcW w:w="8460" w:type="dxa"/>
            <w:gridSpan w:val="2"/>
            <w:vAlign w:val="bottom"/>
          </w:tcPr>
          <w:p w14:paraId="12B9D7E0" w14:textId="77777777" w:rsidR="00CD670E" w:rsidRDefault="00BC5D2F" w:rsidP="00DC02D0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</w:t>
            </w:r>
            <w:r w:rsidR="00DC02D0">
              <w:rPr>
                <w:rFonts w:cs="Tahoma"/>
                <w:sz w:val="20"/>
                <w:szCs w:val="20"/>
              </w:rPr>
              <w:t>___Ano de Conclusão</w:t>
            </w:r>
            <w:r>
              <w:rPr>
                <w:rFonts w:cs="Tahoma"/>
                <w:sz w:val="20"/>
                <w:szCs w:val="20"/>
              </w:rPr>
              <w:t>______________</w:t>
            </w:r>
          </w:p>
        </w:tc>
      </w:tr>
      <w:tr w:rsidR="00CD670E" w14:paraId="3EF56EBB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2D7ED46A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Instituição:</w:t>
            </w:r>
          </w:p>
        </w:tc>
        <w:tc>
          <w:tcPr>
            <w:tcW w:w="8460" w:type="dxa"/>
            <w:gridSpan w:val="2"/>
            <w:vAlign w:val="bottom"/>
          </w:tcPr>
          <w:p w14:paraId="75A7BC73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__</w:t>
            </w:r>
            <w:r w:rsidR="00DC02D0">
              <w:rPr>
                <w:rFonts w:cs="Tahoma"/>
                <w:sz w:val="20"/>
                <w:szCs w:val="20"/>
              </w:rPr>
              <w:t>___</w:t>
            </w:r>
            <w:r>
              <w:rPr>
                <w:rFonts w:cs="Tahoma"/>
                <w:sz w:val="20"/>
                <w:szCs w:val="20"/>
              </w:rPr>
              <w:t>____</w:t>
            </w:r>
          </w:p>
        </w:tc>
      </w:tr>
      <w:tr w:rsidR="00CD670E" w14:paraId="402D3AF4" w14:textId="77777777" w:rsidTr="00FF5316">
        <w:trPr>
          <w:trHeight w:val="369"/>
        </w:trPr>
        <w:tc>
          <w:tcPr>
            <w:tcW w:w="2448" w:type="dxa"/>
            <w:vAlign w:val="bottom"/>
          </w:tcPr>
          <w:p w14:paraId="68A5C596" w14:textId="77777777" w:rsidR="00CD670E" w:rsidRDefault="00CD670E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</w:p>
        </w:tc>
        <w:tc>
          <w:tcPr>
            <w:tcW w:w="8460" w:type="dxa"/>
            <w:gridSpan w:val="2"/>
            <w:vAlign w:val="bottom"/>
          </w:tcPr>
          <w:p w14:paraId="3A99FA89" w14:textId="77777777" w:rsidR="00CD670E" w:rsidRDefault="00CD670E">
            <w:pPr>
              <w:spacing w:line="240" w:lineRule="auto"/>
              <w:rPr>
                <w:rFonts w:cs="Tahoma"/>
                <w:sz w:val="20"/>
                <w:szCs w:val="20"/>
              </w:rPr>
            </w:pPr>
          </w:p>
        </w:tc>
      </w:tr>
      <w:tr w:rsidR="00CD670E" w14:paraId="5CC4C7A4" w14:textId="77777777" w:rsidTr="00FF5316">
        <w:tc>
          <w:tcPr>
            <w:tcW w:w="10908" w:type="dxa"/>
            <w:gridSpan w:val="3"/>
          </w:tcPr>
          <w:p w14:paraId="223B6CAC" w14:textId="77777777" w:rsidR="00CD670E" w:rsidRDefault="00BC5D2F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ATIVIDADES PROFISSIONAIS ATUAIS</w:t>
            </w:r>
          </w:p>
        </w:tc>
      </w:tr>
      <w:tr w:rsidR="00CD670E" w14:paraId="6048E942" w14:textId="77777777" w:rsidTr="00FF5316">
        <w:tc>
          <w:tcPr>
            <w:tcW w:w="3168" w:type="dxa"/>
            <w:gridSpan w:val="2"/>
            <w:vAlign w:val="bottom"/>
          </w:tcPr>
          <w:p w14:paraId="042BD186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) Estudante</w:t>
            </w:r>
          </w:p>
        </w:tc>
        <w:tc>
          <w:tcPr>
            <w:tcW w:w="7740" w:type="dxa"/>
            <w:vAlign w:val="bottom"/>
          </w:tcPr>
          <w:p w14:paraId="2011A739" w14:textId="77777777" w:rsidR="00CD670E" w:rsidRDefault="00CD670E">
            <w:pPr>
              <w:tabs>
                <w:tab w:val="left" w:pos="7632"/>
              </w:tabs>
              <w:spacing w:line="240" w:lineRule="auto"/>
              <w:rPr>
                <w:rFonts w:cs="Tahoma"/>
                <w:sz w:val="20"/>
                <w:szCs w:val="20"/>
              </w:rPr>
            </w:pPr>
          </w:p>
        </w:tc>
      </w:tr>
      <w:tr w:rsidR="00CD670E" w14:paraId="16CFD1B9" w14:textId="77777777" w:rsidTr="00FF5316">
        <w:trPr>
          <w:trHeight w:val="369"/>
        </w:trPr>
        <w:tc>
          <w:tcPr>
            <w:tcW w:w="3168" w:type="dxa"/>
            <w:gridSpan w:val="2"/>
            <w:vAlign w:val="bottom"/>
          </w:tcPr>
          <w:p w14:paraId="6829619D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(   ) Docente </w:t>
            </w:r>
          </w:p>
        </w:tc>
        <w:tc>
          <w:tcPr>
            <w:tcW w:w="7740" w:type="dxa"/>
            <w:vAlign w:val="bottom"/>
          </w:tcPr>
          <w:p w14:paraId="1692BFAB" w14:textId="77777777" w:rsidR="00CD670E" w:rsidRDefault="00BC5D2F">
            <w:pPr>
              <w:tabs>
                <w:tab w:val="left" w:pos="7632"/>
              </w:tabs>
              <w:spacing w:line="240" w:lineRule="auto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Nome da Instituição: _____________________________________________</w:t>
            </w:r>
          </w:p>
        </w:tc>
      </w:tr>
      <w:tr w:rsidR="00CD670E" w14:paraId="64E7BDFD" w14:textId="77777777" w:rsidTr="00FF5316">
        <w:trPr>
          <w:trHeight w:val="369"/>
        </w:trPr>
        <w:tc>
          <w:tcPr>
            <w:tcW w:w="3168" w:type="dxa"/>
            <w:gridSpan w:val="2"/>
            <w:vAlign w:val="bottom"/>
          </w:tcPr>
          <w:p w14:paraId="3DAD6E70" w14:textId="77777777" w:rsidR="00CD670E" w:rsidRDefault="00BC5D2F">
            <w:pPr>
              <w:spacing w:line="240" w:lineRule="auto"/>
              <w:ind w:right="-108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) Pesquisador</w:t>
            </w:r>
          </w:p>
        </w:tc>
        <w:tc>
          <w:tcPr>
            <w:tcW w:w="7740" w:type="dxa"/>
            <w:vAlign w:val="bottom"/>
          </w:tcPr>
          <w:p w14:paraId="41729C6C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Nome da Instituição: _____________________________________________</w:t>
            </w:r>
          </w:p>
        </w:tc>
      </w:tr>
      <w:tr w:rsidR="00CD670E" w14:paraId="7F4CE519" w14:textId="77777777" w:rsidTr="00FF5316">
        <w:trPr>
          <w:trHeight w:val="369"/>
        </w:trPr>
        <w:tc>
          <w:tcPr>
            <w:tcW w:w="3168" w:type="dxa"/>
            <w:gridSpan w:val="2"/>
            <w:vAlign w:val="bottom"/>
          </w:tcPr>
          <w:p w14:paraId="29707C30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) Técnico Administrativo</w:t>
            </w:r>
          </w:p>
        </w:tc>
        <w:tc>
          <w:tcPr>
            <w:tcW w:w="7740" w:type="dxa"/>
            <w:vAlign w:val="bottom"/>
          </w:tcPr>
          <w:p w14:paraId="5B58F8C8" w14:textId="77777777" w:rsidR="00CD670E" w:rsidRDefault="00BC5D2F">
            <w:pPr>
              <w:spacing w:line="240" w:lineRule="auto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Nome da Instituição: _____________________________________________</w:t>
            </w:r>
          </w:p>
        </w:tc>
      </w:tr>
      <w:tr w:rsidR="00CD670E" w14:paraId="371D3939" w14:textId="77777777" w:rsidTr="00FF5316">
        <w:trPr>
          <w:trHeight w:val="369"/>
        </w:trPr>
        <w:tc>
          <w:tcPr>
            <w:tcW w:w="3168" w:type="dxa"/>
            <w:gridSpan w:val="2"/>
            <w:vAlign w:val="bottom"/>
          </w:tcPr>
          <w:p w14:paraId="43FDE51F" w14:textId="77777777" w:rsidR="00CD670E" w:rsidRDefault="00BC5D2F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(   ) Outras</w:t>
            </w:r>
          </w:p>
        </w:tc>
        <w:tc>
          <w:tcPr>
            <w:tcW w:w="7740" w:type="dxa"/>
            <w:vAlign w:val="bottom"/>
          </w:tcPr>
          <w:p w14:paraId="7E4BA59B" w14:textId="77777777" w:rsidR="00CD670E" w:rsidRDefault="00BC5D2F">
            <w:pPr>
              <w:spacing w:line="240" w:lineRule="auto"/>
              <w:ind w:right="72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_______________________________________</w:t>
            </w:r>
          </w:p>
        </w:tc>
      </w:tr>
    </w:tbl>
    <w:p w14:paraId="77291ABE" w14:textId="77777777" w:rsidR="004C521E" w:rsidRDefault="00E217F1" w:rsidP="004C521E">
      <w:pPr>
        <w:spacing w:line="240" w:lineRule="auto"/>
        <w:ind w:right="144"/>
        <w:jc w:val="left"/>
        <w:rPr>
          <w:rFonts w:cs="Tahoma"/>
          <w:sz w:val="20"/>
          <w:szCs w:val="20"/>
        </w:rPr>
      </w:pPr>
      <w:r w:rsidRPr="00E217F1">
        <w:rPr>
          <w:rFonts w:cs="Tahoma"/>
          <w:sz w:val="20"/>
          <w:szCs w:val="20"/>
        </w:rPr>
        <w:t xml:space="preserve">Manterá vínculo empregatício:        Sim </w:t>
      </w:r>
      <w:proofErr w:type="gramStart"/>
      <w:r w:rsidRPr="00E217F1">
        <w:rPr>
          <w:rFonts w:cs="Tahoma"/>
          <w:sz w:val="20"/>
          <w:szCs w:val="20"/>
        </w:rPr>
        <w:t xml:space="preserve">(  </w:t>
      </w:r>
      <w:proofErr w:type="gramEnd"/>
      <w:r w:rsidRPr="00E217F1">
        <w:rPr>
          <w:rFonts w:cs="Tahoma"/>
          <w:sz w:val="20"/>
          <w:szCs w:val="20"/>
        </w:rPr>
        <w:t xml:space="preserve">   )  Não (     )</w:t>
      </w:r>
    </w:p>
    <w:p w14:paraId="7EF3DF75" w14:textId="77777777" w:rsidR="00E217F1" w:rsidRDefault="004C521E" w:rsidP="004C521E">
      <w:pPr>
        <w:spacing w:line="240" w:lineRule="auto"/>
        <w:ind w:right="144"/>
        <w:jc w:val="center"/>
        <w:rPr>
          <w:rFonts w:cs="Tahoma"/>
          <w:b/>
          <w:sz w:val="20"/>
          <w:szCs w:val="20"/>
        </w:rPr>
      </w:pPr>
      <w:r w:rsidRPr="004C521E">
        <w:rPr>
          <w:rFonts w:cs="Tahoma"/>
          <w:b/>
          <w:sz w:val="20"/>
          <w:szCs w:val="20"/>
        </w:rPr>
        <w:t>CONCORDÂNCIA DA INSTITUIÇÃO</w:t>
      </w:r>
    </w:p>
    <w:p w14:paraId="6CD09632" w14:textId="77777777" w:rsidR="004C521E" w:rsidRDefault="004C521E" w:rsidP="004C521E">
      <w:pPr>
        <w:spacing w:line="240" w:lineRule="auto"/>
        <w:ind w:right="144"/>
        <w:jc w:val="left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>Cargo/função__________________________</w:t>
      </w:r>
      <w:r w:rsidRPr="004C521E">
        <w:rPr>
          <w:rFonts w:cs="Tahoma"/>
          <w:sz w:val="20"/>
          <w:szCs w:val="20"/>
        </w:rPr>
        <w:t xml:space="preserve"> </w:t>
      </w:r>
      <w:r>
        <w:rPr>
          <w:rFonts w:cs="Tahoma"/>
          <w:sz w:val="20"/>
          <w:szCs w:val="20"/>
        </w:rPr>
        <w:t xml:space="preserve">                </w:t>
      </w:r>
      <w:r w:rsidRPr="004C521E">
        <w:rPr>
          <w:rFonts w:cs="Tahoma"/>
          <w:sz w:val="20"/>
          <w:szCs w:val="20"/>
        </w:rPr>
        <w:t>Assinatura/ Carimbo</w:t>
      </w:r>
      <w:r>
        <w:rPr>
          <w:rFonts w:cs="Tahoma"/>
          <w:sz w:val="20"/>
          <w:szCs w:val="20"/>
        </w:rPr>
        <w:t>________________________</w:t>
      </w:r>
    </w:p>
    <w:p w14:paraId="191EDE66" w14:textId="77777777" w:rsidR="004C521E" w:rsidRDefault="004C521E" w:rsidP="004C521E">
      <w:pPr>
        <w:spacing w:line="240" w:lineRule="auto"/>
        <w:ind w:right="144"/>
        <w:jc w:val="left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>Rondonópolis</w:t>
      </w:r>
      <w:r w:rsidRPr="004C521E">
        <w:rPr>
          <w:rFonts w:cs="Tahoma"/>
          <w:sz w:val="20"/>
          <w:szCs w:val="20"/>
        </w:rPr>
        <w:t>, ______ de __________________ de ________.</w:t>
      </w:r>
    </w:p>
    <w:p w14:paraId="5046A7A0" w14:textId="77777777" w:rsidR="004C521E" w:rsidRDefault="004C521E" w:rsidP="004C521E">
      <w:pPr>
        <w:spacing w:line="240" w:lineRule="auto"/>
        <w:ind w:right="144"/>
        <w:jc w:val="left"/>
        <w:rPr>
          <w:rFonts w:cs="Tahoma"/>
          <w:sz w:val="20"/>
          <w:szCs w:val="20"/>
        </w:rPr>
      </w:pPr>
      <w:r w:rsidRPr="004C521E">
        <w:rPr>
          <w:rFonts w:cs="Tahoma"/>
          <w:sz w:val="20"/>
          <w:szCs w:val="20"/>
        </w:rPr>
        <w:t>(Assinatura do superior hierárquico competente, manifestando sua concordância quanto à apresentação desta inscrição, bem como a responsabilidade da instituição de origem de manter salários, proventos ou concessão de bolsa de estudo, durante a realização do curso e liberando o(a) candidato(a) de suas atividades nesta instituição durante a realização do Curso, caso seja selecionado).</w:t>
      </w:r>
    </w:p>
    <w:tbl>
      <w:tblPr>
        <w:tblW w:w="10089" w:type="dxa"/>
        <w:tblInd w:w="-575" w:type="dxa"/>
        <w:tblLayout w:type="fixed"/>
        <w:tblLook w:val="04A0" w:firstRow="1" w:lastRow="0" w:firstColumn="1" w:lastColumn="0" w:noHBand="0" w:noVBand="1"/>
      </w:tblPr>
      <w:tblGrid>
        <w:gridCol w:w="9439"/>
        <w:gridCol w:w="650"/>
      </w:tblGrid>
      <w:tr w:rsidR="00CD670E" w14:paraId="2D1CECD2" w14:textId="77777777" w:rsidTr="004C521E">
        <w:trPr>
          <w:trHeight w:val="746"/>
        </w:trPr>
        <w:tc>
          <w:tcPr>
            <w:tcW w:w="10089" w:type="dxa"/>
            <w:gridSpan w:val="2"/>
            <w:shd w:val="clear" w:color="auto" w:fill="auto"/>
          </w:tcPr>
          <w:p w14:paraId="4CE5F60B" w14:textId="77777777" w:rsidR="00B12406" w:rsidRDefault="00B12406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</w:p>
        </w:tc>
      </w:tr>
      <w:tr w:rsidR="00CD670E" w14:paraId="68F27207" w14:textId="77777777" w:rsidTr="004C521E">
        <w:trPr>
          <w:trHeight w:val="310"/>
        </w:trPr>
        <w:tc>
          <w:tcPr>
            <w:tcW w:w="10089" w:type="dxa"/>
            <w:gridSpan w:val="2"/>
            <w:shd w:val="clear" w:color="auto" w:fill="auto"/>
          </w:tcPr>
          <w:p w14:paraId="49B6128C" w14:textId="064588B5" w:rsidR="00CD670E" w:rsidRPr="00395820" w:rsidRDefault="00CD670E" w:rsidP="00FF5316">
            <w:pPr>
              <w:pStyle w:val="BodyText"/>
              <w:rPr>
                <w:rFonts w:ascii="Calibri" w:hAnsi="Calibri" w:cs="Tahoma"/>
              </w:rPr>
            </w:pPr>
          </w:p>
        </w:tc>
      </w:tr>
      <w:tr w:rsidR="00CD670E" w14:paraId="7846B12F" w14:textId="77777777" w:rsidTr="004C521E">
        <w:trPr>
          <w:gridAfter w:val="1"/>
          <w:wAfter w:w="650" w:type="dxa"/>
          <w:trHeight w:val="789"/>
        </w:trPr>
        <w:tc>
          <w:tcPr>
            <w:tcW w:w="9439" w:type="dxa"/>
            <w:shd w:val="clear" w:color="auto" w:fill="auto"/>
          </w:tcPr>
          <w:p w14:paraId="380D6955" w14:textId="77777777" w:rsidR="00E217F1" w:rsidRDefault="00E217F1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</w:p>
          <w:p w14:paraId="758EC634" w14:textId="781D3F12" w:rsidR="00DC02D0" w:rsidRDefault="00A716DD" w:rsidP="00DC02D0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b/>
                <w:sz w:val="20"/>
                <w:szCs w:val="20"/>
              </w:rPr>
              <w:t>NOME DO PROVÁVEL</w:t>
            </w:r>
            <w:r w:rsidR="00BC5D2F">
              <w:rPr>
                <w:rFonts w:cs="Tahoma"/>
                <w:b/>
                <w:sz w:val="20"/>
                <w:szCs w:val="20"/>
              </w:rPr>
              <w:t xml:space="preserve"> </w:t>
            </w:r>
            <w:r w:rsidR="00555C64">
              <w:rPr>
                <w:rFonts w:cs="Tahoma"/>
                <w:b/>
                <w:sz w:val="20"/>
                <w:szCs w:val="20"/>
              </w:rPr>
              <w:t>ORIENTADOR:</w:t>
            </w:r>
            <w:r w:rsidR="00DC02D0">
              <w:rPr>
                <w:rFonts w:cs="Tahoma"/>
                <w:sz w:val="20"/>
                <w:szCs w:val="20"/>
              </w:rPr>
              <w:t xml:space="preserve"> 1ª Opção________________________________</w:t>
            </w:r>
          </w:p>
          <w:p w14:paraId="0156C16A" w14:textId="77777777" w:rsidR="00DC02D0" w:rsidRDefault="00DC02D0" w:rsidP="00DC02D0">
            <w:pPr>
              <w:spacing w:line="240" w:lineRule="auto"/>
              <w:ind w:right="144"/>
              <w:rPr>
                <w:rFonts w:cs="Tahoma"/>
                <w:b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                                                  </w:t>
            </w:r>
            <w:r w:rsidR="00712D5D">
              <w:rPr>
                <w:rFonts w:cs="Tahoma"/>
                <w:sz w:val="20"/>
                <w:szCs w:val="20"/>
              </w:rPr>
              <w:t xml:space="preserve">                   </w:t>
            </w:r>
            <w:r>
              <w:rPr>
                <w:rFonts w:cs="Tahoma"/>
                <w:sz w:val="20"/>
                <w:szCs w:val="20"/>
              </w:rPr>
              <w:t>2ªOpção________________________________</w:t>
            </w:r>
          </w:p>
        </w:tc>
      </w:tr>
      <w:tr w:rsidR="00CD670E" w14:paraId="73AAC1BD" w14:textId="77777777" w:rsidTr="004C521E">
        <w:trPr>
          <w:gridAfter w:val="1"/>
          <w:wAfter w:w="650" w:type="dxa"/>
          <w:trHeight w:val="1947"/>
        </w:trPr>
        <w:tc>
          <w:tcPr>
            <w:tcW w:w="9439" w:type="dxa"/>
            <w:shd w:val="clear" w:color="auto" w:fill="auto"/>
          </w:tcPr>
          <w:p w14:paraId="4B084253" w14:textId="77777777" w:rsidR="00E217F1" w:rsidRDefault="00E217F1" w:rsidP="00E217F1">
            <w:pPr>
              <w:pStyle w:val="BodyText"/>
              <w:jc w:val="both"/>
              <w:rPr>
                <w:rFonts w:ascii="Calibri" w:hAnsi="Calibri"/>
                <w:b/>
              </w:rPr>
            </w:pPr>
          </w:p>
          <w:p w14:paraId="16E53EE6" w14:textId="77777777" w:rsidR="00CD670E" w:rsidRDefault="00E217F1" w:rsidP="00712D5D">
            <w:pPr>
              <w:pStyle w:val="BodyText"/>
              <w:jc w:val="both"/>
              <w:rPr>
                <w:rFonts w:ascii="Calibri" w:hAnsi="Calibri"/>
              </w:rPr>
            </w:pPr>
            <w:r w:rsidRPr="00E217F1">
              <w:rPr>
                <w:rFonts w:ascii="Calibri" w:hAnsi="Calibri"/>
                <w:b/>
              </w:rPr>
              <w:t>DECLARO</w:t>
            </w:r>
            <w:r w:rsidRPr="00E217F1">
              <w:rPr>
                <w:rFonts w:ascii="Calibri" w:hAnsi="Calibri"/>
              </w:rPr>
              <w:t xml:space="preserve"> que este pedido contém informações completas e exatas, que aceito o sistema e os critérios adotados por este Programa de Pós-</w:t>
            </w:r>
            <w:r w:rsidR="00712D5D">
              <w:rPr>
                <w:rFonts w:ascii="Calibri" w:hAnsi="Calibri"/>
              </w:rPr>
              <w:t xml:space="preserve">graduação neste processo de avaliação. Em caso de aprovado </w:t>
            </w:r>
            <w:r w:rsidRPr="00E217F1">
              <w:rPr>
                <w:rFonts w:ascii="Calibri" w:hAnsi="Calibri"/>
              </w:rPr>
              <w:t>me com</w:t>
            </w:r>
            <w:r w:rsidR="00712D5D">
              <w:rPr>
                <w:rFonts w:ascii="Calibri" w:hAnsi="Calibri"/>
              </w:rPr>
              <w:t>prometo a cumprir fielmente seu regimento interno</w:t>
            </w:r>
            <w:r w:rsidRPr="00E217F1">
              <w:rPr>
                <w:rFonts w:ascii="Calibri" w:hAnsi="Calibri"/>
              </w:rPr>
              <w:t>.</w:t>
            </w:r>
            <w:r w:rsidR="00712D5D">
              <w:rPr>
                <w:rFonts w:ascii="Calibri" w:hAnsi="Calibri"/>
              </w:rPr>
              <w:t xml:space="preserve"> </w:t>
            </w:r>
          </w:p>
        </w:tc>
      </w:tr>
    </w:tbl>
    <w:p w14:paraId="78D754BC" w14:textId="77777777" w:rsidR="00CD670E" w:rsidRDefault="00FF5316" w:rsidP="004C521E">
      <w:pPr>
        <w:spacing w:line="240" w:lineRule="auto"/>
        <w:ind w:right="144"/>
        <w:rPr>
          <w:rFonts w:cs="Tahoma"/>
          <w:sz w:val="20"/>
          <w:szCs w:val="20"/>
        </w:rPr>
      </w:pPr>
      <w:r>
        <w:rPr>
          <w:rFonts w:cs="Tahoma"/>
          <w:sz w:val="22"/>
          <w:szCs w:val="22"/>
        </w:rPr>
        <w:t>Rondonópolis</w:t>
      </w:r>
      <w:r w:rsidR="00BC5D2F">
        <w:rPr>
          <w:rFonts w:cs="Tahoma"/>
          <w:sz w:val="22"/>
          <w:szCs w:val="22"/>
        </w:rPr>
        <w:t xml:space="preserve">, </w:t>
      </w:r>
      <w:r w:rsidR="00BC5D2F">
        <w:rPr>
          <w:rFonts w:cs="Tahoma"/>
          <w:sz w:val="20"/>
          <w:szCs w:val="20"/>
        </w:rPr>
        <w:t>_________ de _____________________________ de 20__</w:t>
      </w:r>
      <w:r w:rsidR="004C521E">
        <w:rPr>
          <w:rFonts w:cs="Tahoma"/>
          <w:sz w:val="20"/>
          <w:szCs w:val="20"/>
        </w:rPr>
        <w:t>__</w:t>
      </w:r>
      <w:r w:rsidR="00BC5D2F">
        <w:rPr>
          <w:rFonts w:cs="Tahoma"/>
          <w:sz w:val="20"/>
          <w:szCs w:val="20"/>
        </w:rPr>
        <w:t>_.</w:t>
      </w:r>
    </w:p>
    <w:tbl>
      <w:tblPr>
        <w:tblW w:w="9070" w:type="dxa"/>
        <w:jc w:val="center"/>
        <w:tblLayout w:type="fixed"/>
        <w:tblLook w:val="04A0" w:firstRow="1" w:lastRow="0" w:firstColumn="1" w:lastColumn="0" w:noHBand="0" w:noVBand="1"/>
      </w:tblPr>
      <w:tblGrid>
        <w:gridCol w:w="9070"/>
      </w:tblGrid>
      <w:tr w:rsidR="00CD670E" w14:paraId="2A7D9B83" w14:textId="77777777">
        <w:trPr>
          <w:jc w:val="center"/>
        </w:trPr>
        <w:tc>
          <w:tcPr>
            <w:tcW w:w="9070" w:type="dxa"/>
            <w:shd w:val="clear" w:color="auto" w:fill="auto"/>
          </w:tcPr>
          <w:p w14:paraId="77DAB1D8" w14:textId="77777777" w:rsidR="00CD670E" w:rsidRDefault="00CD670E">
            <w:pPr>
              <w:spacing w:line="240" w:lineRule="auto"/>
              <w:ind w:right="144"/>
              <w:rPr>
                <w:rFonts w:cs="Tahoma"/>
                <w:sz w:val="20"/>
                <w:szCs w:val="20"/>
              </w:rPr>
            </w:pPr>
          </w:p>
          <w:p w14:paraId="1BE5ADEC" w14:textId="77777777" w:rsidR="00DC02D0" w:rsidRDefault="00BC5D2F" w:rsidP="00DC02D0">
            <w:pPr>
              <w:spacing w:line="240" w:lineRule="auto"/>
              <w:ind w:right="144"/>
              <w:jc w:val="center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>_______________________</w:t>
            </w:r>
            <w:r w:rsidR="002265F8">
              <w:rPr>
                <w:rFonts w:cs="Tahoma"/>
                <w:sz w:val="20"/>
                <w:szCs w:val="20"/>
              </w:rPr>
              <w:t>__</w:t>
            </w:r>
            <w:r>
              <w:rPr>
                <w:rFonts w:cs="Tahoma"/>
                <w:sz w:val="20"/>
                <w:szCs w:val="20"/>
              </w:rPr>
              <w:t>_______</w:t>
            </w:r>
          </w:p>
          <w:p w14:paraId="554DF35A" w14:textId="77777777" w:rsidR="00CD670E" w:rsidRDefault="00BC5D2F" w:rsidP="00DC02D0">
            <w:pPr>
              <w:spacing w:line="240" w:lineRule="auto"/>
              <w:ind w:right="144"/>
              <w:jc w:val="center"/>
              <w:rPr>
                <w:rFonts w:cs="Tahoma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Assinatura do </w:t>
            </w:r>
            <w:r w:rsidR="002265F8">
              <w:rPr>
                <w:rFonts w:cs="Tahoma"/>
                <w:sz w:val="20"/>
                <w:szCs w:val="20"/>
              </w:rPr>
              <w:t>Candidato</w:t>
            </w:r>
          </w:p>
        </w:tc>
      </w:tr>
    </w:tbl>
    <w:p w14:paraId="2FC3C5EF" w14:textId="77777777" w:rsidR="00CD670E" w:rsidRDefault="00CD670E" w:rsidP="004C521E"/>
    <w:sectPr w:rsidR="00CD670E" w:rsidSect="00A35EFD">
      <w:pgSz w:w="11906" w:h="16838"/>
      <w:pgMar w:top="1134" w:right="1418" w:bottom="540" w:left="99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40561" w14:textId="77777777" w:rsidR="004644EF" w:rsidRDefault="004644EF">
      <w:pPr>
        <w:spacing w:after="0" w:line="240" w:lineRule="auto"/>
      </w:pPr>
      <w:r>
        <w:separator/>
      </w:r>
    </w:p>
  </w:endnote>
  <w:endnote w:type="continuationSeparator" w:id="0">
    <w:p w14:paraId="3577BF49" w14:textId="77777777" w:rsidR="004644EF" w:rsidRDefault="00464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AA5FE" w14:textId="77777777" w:rsidR="004644EF" w:rsidRDefault="004644EF">
      <w:pPr>
        <w:spacing w:after="0" w:line="240" w:lineRule="auto"/>
      </w:pPr>
      <w:r>
        <w:separator/>
      </w:r>
    </w:p>
  </w:footnote>
  <w:footnote w:type="continuationSeparator" w:id="0">
    <w:p w14:paraId="5F9B529C" w14:textId="77777777" w:rsidR="004644EF" w:rsidRDefault="004644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08"/>
  <w:hyphenationZone w:val="425"/>
  <w:drawingGridHorizontalSpacing w:val="22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LS0MDI0MjQxNrNU0lEKTi0uzszPAykwrAUAapVh+ywAAAA="/>
  </w:docVars>
  <w:rsids>
    <w:rsidRoot w:val="00BD7FF2"/>
    <w:rsid w:val="00022613"/>
    <w:rsid w:val="00023AF4"/>
    <w:rsid w:val="000256E9"/>
    <w:rsid w:val="0004644B"/>
    <w:rsid w:val="0005106D"/>
    <w:rsid w:val="00056A9B"/>
    <w:rsid w:val="000756F0"/>
    <w:rsid w:val="00081646"/>
    <w:rsid w:val="000843AD"/>
    <w:rsid w:val="000A0D12"/>
    <w:rsid w:val="000D5260"/>
    <w:rsid w:val="000D5A02"/>
    <w:rsid w:val="000E6E06"/>
    <w:rsid w:val="001124EF"/>
    <w:rsid w:val="00113323"/>
    <w:rsid w:val="001353BF"/>
    <w:rsid w:val="0015704C"/>
    <w:rsid w:val="00162689"/>
    <w:rsid w:val="0016713D"/>
    <w:rsid w:val="00173649"/>
    <w:rsid w:val="001963E3"/>
    <w:rsid w:val="00196ACB"/>
    <w:rsid w:val="001A10EA"/>
    <w:rsid w:val="001A35FF"/>
    <w:rsid w:val="001A4C74"/>
    <w:rsid w:val="001B21EA"/>
    <w:rsid w:val="001B26D3"/>
    <w:rsid w:val="001B55B8"/>
    <w:rsid w:val="001B5750"/>
    <w:rsid w:val="001C5A80"/>
    <w:rsid w:val="001D387C"/>
    <w:rsid w:val="001D6F29"/>
    <w:rsid w:val="001E014D"/>
    <w:rsid w:val="001E0D7A"/>
    <w:rsid w:val="001E49C3"/>
    <w:rsid w:val="001E6721"/>
    <w:rsid w:val="002265F8"/>
    <w:rsid w:val="00226FB4"/>
    <w:rsid w:val="002302FE"/>
    <w:rsid w:val="0023066C"/>
    <w:rsid w:val="00243DA5"/>
    <w:rsid w:val="00246154"/>
    <w:rsid w:val="0027003E"/>
    <w:rsid w:val="00271196"/>
    <w:rsid w:val="00285833"/>
    <w:rsid w:val="002A290E"/>
    <w:rsid w:val="002B678B"/>
    <w:rsid w:val="002C2268"/>
    <w:rsid w:val="002C5054"/>
    <w:rsid w:val="002D03CA"/>
    <w:rsid w:val="002D286B"/>
    <w:rsid w:val="002F6151"/>
    <w:rsid w:val="003237F0"/>
    <w:rsid w:val="003427D4"/>
    <w:rsid w:val="0034676C"/>
    <w:rsid w:val="003536F2"/>
    <w:rsid w:val="00354941"/>
    <w:rsid w:val="0037028D"/>
    <w:rsid w:val="00384148"/>
    <w:rsid w:val="00385476"/>
    <w:rsid w:val="00395820"/>
    <w:rsid w:val="0039676E"/>
    <w:rsid w:val="003B0387"/>
    <w:rsid w:val="003B2C3E"/>
    <w:rsid w:val="003C252E"/>
    <w:rsid w:val="003C328D"/>
    <w:rsid w:val="003E09F6"/>
    <w:rsid w:val="003F79F1"/>
    <w:rsid w:val="00410713"/>
    <w:rsid w:val="00423670"/>
    <w:rsid w:val="00425280"/>
    <w:rsid w:val="00446809"/>
    <w:rsid w:val="004644EF"/>
    <w:rsid w:val="00466A1D"/>
    <w:rsid w:val="00471FA2"/>
    <w:rsid w:val="00473BBD"/>
    <w:rsid w:val="00486E3B"/>
    <w:rsid w:val="004933D7"/>
    <w:rsid w:val="004B56E2"/>
    <w:rsid w:val="004C521E"/>
    <w:rsid w:val="004D02A3"/>
    <w:rsid w:val="004D73EF"/>
    <w:rsid w:val="004E3AF0"/>
    <w:rsid w:val="004F0D09"/>
    <w:rsid w:val="004F342A"/>
    <w:rsid w:val="005029CE"/>
    <w:rsid w:val="00523CFE"/>
    <w:rsid w:val="00525C0C"/>
    <w:rsid w:val="005320D9"/>
    <w:rsid w:val="00533950"/>
    <w:rsid w:val="00540E13"/>
    <w:rsid w:val="00555C64"/>
    <w:rsid w:val="00564DA8"/>
    <w:rsid w:val="005746B3"/>
    <w:rsid w:val="00583A41"/>
    <w:rsid w:val="005B17EC"/>
    <w:rsid w:val="005D2498"/>
    <w:rsid w:val="005D2FF4"/>
    <w:rsid w:val="005E038E"/>
    <w:rsid w:val="005E5048"/>
    <w:rsid w:val="005F5E82"/>
    <w:rsid w:val="005F6346"/>
    <w:rsid w:val="00603F35"/>
    <w:rsid w:val="00637DEC"/>
    <w:rsid w:val="006536CF"/>
    <w:rsid w:val="0065682F"/>
    <w:rsid w:val="00660430"/>
    <w:rsid w:val="00660BE3"/>
    <w:rsid w:val="00664040"/>
    <w:rsid w:val="006712C5"/>
    <w:rsid w:val="00672BCF"/>
    <w:rsid w:val="006757E8"/>
    <w:rsid w:val="00676AC0"/>
    <w:rsid w:val="006900A7"/>
    <w:rsid w:val="006A0E2B"/>
    <w:rsid w:val="006B3EA4"/>
    <w:rsid w:val="006C4B86"/>
    <w:rsid w:val="006D1038"/>
    <w:rsid w:val="006D42A1"/>
    <w:rsid w:val="006E2E7B"/>
    <w:rsid w:val="00712D5D"/>
    <w:rsid w:val="00714536"/>
    <w:rsid w:val="007243EE"/>
    <w:rsid w:val="0072725C"/>
    <w:rsid w:val="00740FCA"/>
    <w:rsid w:val="00746588"/>
    <w:rsid w:val="00751BA7"/>
    <w:rsid w:val="007710DF"/>
    <w:rsid w:val="00776FE1"/>
    <w:rsid w:val="00794521"/>
    <w:rsid w:val="007A342D"/>
    <w:rsid w:val="007B5228"/>
    <w:rsid w:val="007B6666"/>
    <w:rsid w:val="007C402E"/>
    <w:rsid w:val="007D473F"/>
    <w:rsid w:val="007F74B9"/>
    <w:rsid w:val="008012E5"/>
    <w:rsid w:val="00804D54"/>
    <w:rsid w:val="00807094"/>
    <w:rsid w:val="0081111B"/>
    <w:rsid w:val="00814D69"/>
    <w:rsid w:val="008252AC"/>
    <w:rsid w:val="008265AD"/>
    <w:rsid w:val="008527BF"/>
    <w:rsid w:val="008548AB"/>
    <w:rsid w:val="008557C5"/>
    <w:rsid w:val="008831DD"/>
    <w:rsid w:val="00883D99"/>
    <w:rsid w:val="0089112B"/>
    <w:rsid w:val="0089493B"/>
    <w:rsid w:val="008A7E39"/>
    <w:rsid w:val="008F4E68"/>
    <w:rsid w:val="00905755"/>
    <w:rsid w:val="009321BB"/>
    <w:rsid w:val="00937B7A"/>
    <w:rsid w:val="0094216D"/>
    <w:rsid w:val="00945EDA"/>
    <w:rsid w:val="009523D0"/>
    <w:rsid w:val="0095535D"/>
    <w:rsid w:val="00970A98"/>
    <w:rsid w:val="00982449"/>
    <w:rsid w:val="00990B0E"/>
    <w:rsid w:val="009958F2"/>
    <w:rsid w:val="00997611"/>
    <w:rsid w:val="009A3F6B"/>
    <w:rsid w:val="009B4CF4"/>
    <w:rsid w:val="009B6F09"/>
    <w:rsid w:val="009C0EEA"/>
    <w:rsid w:val="009E1136"/>
    <w:rsid w:val="009F269D"/>
    <w:rsid w:val="00A048FE"/>
    <w:rsid w:val="00A0626D"/>
    <w:rsid w:val="00A077FA"/>
    <w:rsid w:val="00A10AC7"/>
    <w:rsid w:val="00A21137"/>
    <w:rsid w:val="00A27AB4"/>
    <w:rsid w:val="00A35EFD"/>
    <w:rsid w:val="00A43DC6"/>
    <w:rsid w:val="00A568F6"/>
    <w:rsid w:val="00A716DD"/>
    <w:rsid w:val="00A72D83"/>
    <w:rsid w:val="00A764D6"/>
    <w:rsid w:val="00AA7372"/>
    <w:rsid w:val="00AB0C26"/>
    <w:rsid w:val="00AC0037"/>
    <w:rsid w:val="00AC1373"/>
    <w:rsid w:val="00AC7657"/>
    <w:rsid w:val="00AE6EAF"/>
    <w:rsid w:val="00AE7634"/>
    <w:rsid w:val="00AF2C13"/>
    <w:rsid w:val="00B00A44"/>
    <w:rsid w:val="00B12406"/>
    <w:rsid w:val="00B17F23"/>
    <w:rsid w:val="00B2463D"/>
    <w:rsid w:val="00B25358"/>
    <w:rsid w:val="00B25535"/>
    <w:rsid w:val="00B26910"/>
    <w:rsid w:val="00B46273"/>
    <w:rsid w:val="00B61181"/>
    <w:rsid w:val="00B6170E"/>
    <w:rsid w:val="00B64005"/>
    <w:rsid w:val="00B7672E"/>
    <w:rsid w:val="00B772CB"/>
    <w:rsid w:val="00B940AE"/>
    <w:rsid w:val="00B9678A"/>
    <w:rsid w:val="00BA36AD"/>
    <w:rsid w:val="00BB3AED"/>
    <w:rsid w:val="00BC5D2F"/>
    <w:rsid w:val="00BD7FF2"/>
    <w:rsid w:val="00BE024A"/>
    <w:rsid w:val="00BE036E"/>
    <w:rsid w:val="00BE30C8"/>
    <w:rsid w:val="00BF3670"/>
    <w:rsid w:val="00BF6080"/>
    <w:rsid w:val="00C036D8"/>
    <w:rsid w:val="00C1406B"/>
    <w:rsid w:val="00C3086C"/>
    <w:rsid w:val="00C34E1E"/>
    <w:rsid w:val="00C4322D"/>
    <w:rsid w:val="00C57C5F"/>
    <w:rsid w:val="00C649EA"/>
    <w:rsid w:val="00C81DF4"/>
    <w:rsid w:val="00CA5056"/>
    <w:rsid w:val="00CB0AA6"/>
    <w:rsid w:val="00CC00F7"/>
    <w:rsid w:val="00CD670E"/>
    <w:rsid w:val="00CE69FE"/>
    <w:rsid w:val="00D139BB"/>
    <w:rsid w:val="00D17741"/>
    <w:rsid w:val="00D42477"/>
    <w:rsid w:val="00D458D6"/>
    <w:rsid w:val="00D51E3F"/>
    <w:rsid w:val="00D53CC5"/>
    <w:rsid w:val="00D55943"/>
    <w:rsid w:val="00D633E3"/>
    <w:rsid w:val="00D6403F"/>
    <w:rsid w:val="00DA40B7"/>
    <w:rsid w:val="00DC02D0"/>
    <w:rsid w:val="00DD0D4E"/>
    <w:rsid w:val="00DD1250"/>
    <w:rsid w:val="00DD22ED"/>
    <w:rsid w:val="00DE55E0"/>
    <w:rsid w:val="00DF78B0"/>
    <w:rsid w:val="00E00E7D"/>
    <w:rsid w:val="00E016A8"/>
    <w:rsid w:val="00E03DFB"/>
    <w:rsid w:val="00E217F1"/>
    <w:rsid w:val="00E315DF"/>
    <w:rsid w:val="00E33D3C"/>
    <w:rsid w:val="00E35A7B"/>
    <w:rsid w:val="00E436F1"/>
    <w:rsid w:val="00E47352"/>
    <w:rsid w:val="00E50BE8"/>
    <w:rsid w:val="00E67376"/>
    <w:rsid w:val="00E715F0"/>
    <w:rsid w:val="00E73854"/>
    <w:rsid w:val="00E9572B"/>
    <w:rsid w:val="00EA0274"/>
    <w:rsid w:val="00EA1504"/>
    <w:rsid w:val="00EA29F4"/>
    <w:rsid w:val="00EA408A"/>
    <w:rsid w:val="00EB4AB4"/>
    <w:rsid w:val="00EC48D4"/>
    <w:rsid w:val="00EC67F4"/>
    <w:rsid w:val="00EC6EC0"/>
    <w:rsid w:val="00EE6246"/>
    <w:rsid w:val="00F31AB0"/>
    <w:rsid w:val="00F37513"/>
    <w:rsid w:val="00F70E0E"/>
    <w:rsid w:val="00F778AE"/>
    <w:rsid w:val="00F8310C"/>
    <w:rsid w:val="00FA2D72"/>
    <w:rsid w:val="00FA3F80"/>
    <w:rsid w:val="00FC25AD"/>
    <w:rsid w:val="00FC3390"/>
    <w:rsid w:val="00FC7EC3"/>
    <w:rsid w:val="00FD36C4"/>
    <w:rsid w:val="00FF4AA3"/>
    <w:rsid w:val="00FF5316"/>
    <w:rsid w:val="021B3137"/>
    <w:rsid w:val="0EC11F50"/>
    <w:rsid w:val="20630B08"/>
    <w:rsid w:val="2CAD7806"/>
    <w:rsid w:val="31E15134"/>
    <w:rsid w:val="45573A55"/>
    <w:rsid w:val="494E4C23"/>
    <w:rsid w:val="5379612A"/>
    <w:rsid w:val="5A206E4C"/>
    <w:rsid w:val="61AF6203"/>
    <w:rsid w:val="6A1C3395"/>
    <w:rsid w:val="6E1931A7"/>
    <w:rsid w:val="73B100B7"/>
    <w:rsid w:val="74342C85"/>
    <w:rsid w:val="74A4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;"/>
  <w14:docId w14:val="7A523938"/>
  <w15:docId w15:val="{8C50C6EF-D969-4747-BFFA-4DCC06C00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360" w:lineRule="auto"/>
      <w:jc w:val="both"/>
    </w:pPr>
    <w:rPr>
      <w:rFonts w:ascii="Calibri" w:hAnsi="Calibri" w:cs="Arial"/>
      <w:color w:val="000000"/>
      <w:sz w:val="24"/>
      <w:szCs w:val="24"/>
      <w:u w:color="C0C0C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rFonts w:ascii="Cambria" w:hAnsi="Cambria" w:cs="Times New Roman"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spacing w:before="240" w:after="60"/>
      <w:outlineLvl w:val="1"/>
    </w:pPr>
    <w:rPr>
      <w:rFonts w:ascii="Cambria" w:hAnsi="Cambria" w:cs="Times New Roman"/>
      <w:bCs/>
      <w:i/>
      <w:iCs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outlineLvl w:val="2"/>
    </w:pPr>
    <w:rPr>
      <w:rFonts w:ascii="Cambria" w:hAnsi="Cambria" w:cs="Times New Roman"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pBdr>
        <w:left w:val="single" w:sz="4" w:space="4" w:color="C0C0C0"/>
        <w:bottom w:val="single" w:sz="4" w:space="1" w:color="C0C0C0"/>
      </w:pBdr>
      <w:outlineLvl w:val="3"/>
    </w:pPr>
    <w:rPr>
      <w:rFonts w:cs="Times New Roman"/>
      <w:bCs/>
      <w:sz w:val="2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pBdr>
        <w:left w:val="single" w:sz="4" w:space="1" w:color="C0C0C0"/>
      </w:pBdr>
      <w:outlineLvl w:val="4"/>
    </w:pPr>
    <w:rPr>
      <w:rFonts w:cs="Times New Roman"/>
      <w:bCs/>
      <w:i/>
      <w:iCs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9"/>
    <w:qFormat/>
    <w:pPr>
      <w:keepNext/>
      <w:widowControl/>
      <w:tabs>
        <w:tab w:val="left" w:pos="0"/>
      </w:tabs>
      <w:spacing w:before="20" w:after="20"/>
      <w:outlineLvl w:val="7"/>
    </w:pPr>
    <w:rPr>
      <w:rFonts w:cs="Times New Roman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pPr>
      <w:keepNext/>
      <w:widowControl/>
      <w:jc w:val="right"/>
      <w:outlineLvl w:val="8"/>
    </w:pPr>
    <w:rPr>
      <w:rFonts w:ascii="Cambria" w:hAnsi="Cambria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pPr>
      <w:widowControl/>
      <w:spacing w:after="120" w:line="240" w:lineRule="auto"/>
      <w:jc w:val="left"/>
    </w:pPr>
    <w:rPr>
      <w:rFonts w:ascii="Times New Roman" w:hAnsi="Times New Roman" w:cs="Times New Roman"/>
      <w:color w:val="auto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NormalWeb">
    <w:name w:val="Normal (Web)"/>
    <w:basedOn w:val="Normal"/>
    <w:qFormat/>
    <w:pPr>
      <w:widowControl/>
      <w:spacing w:before="100" w:beforeAutospacing="1" w:after="119" w:line="240" w:lineRule="auto"/>
      <w:jc w:val="left"/>
    </w:pPr>
    <w:rPr>
      <w:rFonts w:ascii="Times New Roman" w:hAnsi="Times New Roman" w:cs="Times New Roman"/>
      <w:color w:val="auto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widowControl/>
      <w:spacing w:after="120" w:line="480" w:lineRule="auto"/>
      <w:jc w:val="left"/>
    </w:pPr>
    <w:rPr>
      <w:rFonts w:ascii="Times New Roman" w:hAnsi="Times New Roman" w:cs="Times New Roman"/>
      <w:color w:val="auto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252"/>
        <w:tab w:val="right" w:pos="8504"/>
      </w:tabs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qFormat/>
    <w:pPr>
      <w:widowControl/>
      <w:spacing w:after="120" w:line="240" w:lineRule="auto"/>
      <w:ind w:left="283"/>
      <w:jc w:val="left"/>
    </w:pPr>
    <w:rPr>
      <w:rFonts w:ascii="Times New Roman" w:hAnsi="Times New Roman" w:cs="Times New Roman"/>
      <w:color w:val="auto"/>
      <w:sz w:val="20"/>
      <w:szCs w:val="20"/>
    </w:rPr>
  </w:style>
  <w:style w:type="character" w:styleId="Strong">
    <w:name w:val="Strong"/>
    <w:basedOn w:val="DefaultParagraphFont"/>
    <w:uiPriority w:val="22"/>
    <w:qFormat/>
    <w:locked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qFormat/>
    <w:rPr>
      <w:rFonts w:ascii="Cambria" w:hAnsi="Cambria" w:cs="Times New Roman"/>
      <w:b/>
      <w:bCs/>
      <w:color w:val="000000"/>
      <w:kern w:val="32"/>
      <w:sz w:val="32"/>
      <w:szCs w:val="32"/>
      <w:u w:color="C0C0C0"/>
    </w:rPr>
  </w:style>
  <w:style w:type="character" w:customStyle="1" w:styleId="Heading2Char">
    <w:name w:val="Heading 2 Char"/>
    <w:basedOn w:val="DefaultParagraphFont"/>
    <w:link w:val="Heading2"/>
    <w:uiPriority w:val="99"/>
    <w:qFormat/>
    <w:rPr>
      <w:rFonts w:ascii="Cambria" w:hAnsi="Cambria" w:cs="Times New Roman"/>
      <w:b/>
      <w:bCs/>
      <w:i/>
      <w:iCs/>
      <w:color w:val="000000"/>
      <w:sz w:val="28"/>
      <w:szCs w:val="28"/>
      <w:u w:color="C0C0C0"/>
    </w:rPr>
  </w:style>
  <w:style w:type="character" w:customStyle="1" w:styleId="Heading3Char">
    <w:name w:val="Heading 3 Char"/>
    <w:basedOn w:val="DefaultParagraphFont"/>
    <w:link w:val="Heading3"/>
    <w:uiPriority w:val="99"/>
    <w:qFormat/>
    <w:rPr>
      <w:rFonts w:ascii="Cambria" w:hAnsi="Cambria" w:cs="Times New Roman"/>
      <w:b/>
      <w:bCs/>
      <w:color w:val="000000"/>
      <w:sz w:val="26"/>
      <w:szCs w:val="26"/>
      <w:u w:color="C0C0C0"/>
    </w:rPr>
  </w:style>
  <w:style w:type="character" w:customStyle="1" w:styleId="Heading4Char">
    <w:name w:val="Heading 4 Char"/>
    <w:basedOn w:val="DefaultParagraphFont"/>
    <w:link w:val="Heading4"/>
    <w:uiPriority w:val="99"/>
    <w:qFormat/>
    <w:rPr>
      <w:rFonts w:ascii="Calibri" w:hAnsi="Calibri" w:cs="Times New Roman"/>
      <w:b/>
      <w:bCs/>
      <w:color w:val="000000"/>
      <w:sz w:val="28"/>
      <w:szCs w:val="28"/>
      <w:u w:color="C0C0C0"/>
    </w:rPr>
  </w:style>
  <w:style w:type="character" w:customStyle="1" w:styleId="Heading5Char">
    <w:name w:val="Heading 5 Char"/>
    <w:basedOn w:val="DefaultParagraphFont"/>
    <w:link w:val="Heading5"/>
    <w:uiPriority w:val="99"/>
    <w:qFormat/>
    <w:rPr>
      <w:rFonts w:ascii="Calibri" w:hAnsi="Calibri" w:cs="Times New Roman"/>
      <w:b/>
      <w:bCs/>
      <w:i/>
      <w:iCs/>
      <w:color w:val="000000"/>
      <w:sz w:val="26"/>
      <w:szCs w:val="26"/>
      <w:u w:color="C0C0C0"/>
    </w:rPr>
  </w:style>
  <w:style w:type="character" w:customStyle="1" w:styleId="Heading8Char">
    <w:name w:val="Heading 8 Char"/>
    <w:basedOn w:val="DefaultParagraphFont"/>
    <w:link w:val="Heading8"/>
    <w:uiPriority w:val="99"/>
    <w:qFormat/>
    <w:rPr>
      <w:rFonts w:ascii="Calibri" w:hAnsi="Calibri" w:cs="Times New Roman"/>
      <w:i/>
      <w:iCs/>
      <w:color w:val="000000"/>
      <w:sz w:val="24"/>
      <w:szCs w:val="24"/>
      <w:u w:color="C0C0C0"/>
    </w:rPr>
  </w:style>
  <w:style w:type="character" w:customStyle="1" w:styleId="Heading9Char">
    <w:name w:val="Heading 9 Char"/>
    <w:basedOn w:val="DefaultParagraphFont"/>
    <w:link w:val="Heading9"/>
    <w:uiPriority w:val="99"/>
    <w:qFormat/>
    <w:rPr>
      <w:rFonts w:ascii="Cambria" w:hAnsi="Cambria" w:cs="Times New Roman"/>
      <w:color w:val="000000"/>
      <w:u w:color="C0C0C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b/>
      <w:color w:val="000000"/>
      <w:sz w:val="16"/>
      <w:szCs w:val="16"/>
      <w:u w:color="C0C0C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Calibri" w:hAnsi="Calibri" w:cs="Arial"/>
      <w:color w:val="000000"/>
      <w:u w:color="C0C0C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hAnsi="Calibri" w:cs="Arial"/>
      <w:b/>
      <w:bCs/>
      <w:color w:val="000000"/>
      <w:u w:color="C0C0C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hAnsi="Calibri" w:cs="Arial"/>
      <w:color w:val="000000"/>
      <w:sz w:val="24"/>
      <w:szCs w:val="24"/>
      <w:u w:color="C0C0C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hAnsi="Calibri" w:cs="Arial"/>
      <w:color w:val="000000"/>
      <w:sz w:val="24"/>
      <w:szCs w:val="24"/>
      <w:u w:color="C0C0C0"/>
    </w:rPr>
  </w:style>
  <w:style w:type="character" w:customStyle="1" w:styleId="BodyTextIndentChar">
    <w:name w:val="Body Text Indent Char"/>
    <w:basedOn w:val="DefaultParagraphFont"/>
    <w:link w:val="BodyTextIndent"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Char">
    <w:name w:val="Body Text Char"/>
    <w:basedOn w:val="DefaultParagraphFont"/>
    <w:link w:val="BodyText"/>
    <w:uiPriority w:val="99"/>
    <w:qFormat/>
  </w:style>
  <w:style w:type="paragraph" w:customStyle="1" w:styleId="Artigo">
    <w:name w:val="Artigo"/>
    <w:basedOn w:val="Normal"/>
    <w:qFormat/>
    <w:pPr>
      <w:widowControl/>
      <w:spacing w:line="480" w:lineRule="auto"/>
      <w:ind w:firstLine="567"/>
    </w:pPr>
    <w:rPr>
      <w:rFonts w:ascii="Times New Roman" w:hAnsi="Times New Roman" w:cs="Times New Roman"/>
      <w:color w:val="auto"/>
    </w:rPr>
  </w:style>
  <w:style w:type="character" w:customStyle="1" w:styleId="texto11">
    <w:name w:val="texto11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03B27A9-E48F-BB41-81DA-A97A3B073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***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***</dc:creator>
  <cp:lastModifiedBy>Rodrigo Junqueira</cp:lastModifiedBy>
  <cp:revision>9</cp:revision>
  <cp:lastPrinted>2023-04-10T14:53:00Z</cp:lastPrinted>
  <dcterms:created xsi:type="dcterms:W3CDTF">2018-11-09T12:39:00Z</dcterms:created>
  <dcterms:modified xsi:type="dcterms:W3CDTF">2023-04-10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6020</vt:lpwstr>
  </property>
</Properties>
</file>